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2698A" w14:textId="77777777" w:rsidR="00DE0DD6" w:rsidRDefault="00017D95" w:rsidP="00017D95">
      <w:r w:rsidRPr="00017D95">
        <w:drawing>
          <wp:inline distT="0" distB="0" distL="0" distR="0" wp14:anchorId="749A2F09" wp14:editId="5A0B5039">
            <wp:extent cx="5943600" cy="75476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4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7B152" w14:textId="77777777" w:rsidR="00017D95" w:rsidRDefault="00017D95" w:rsidP="00017D95"/>
    <w:p w14:paraId="51BA56A1" w14:textId="4CD330CD" w:rsidR="00017D95" w:rsidRDefault="00017D95" w:rsidP="00017D95">
      <w:r w:rsidRPr="00017D95">
        <w:lastRenderedPageBreak/>
        <w:drawing>
          <wp:inline distT="0" distB="0" distL="0" distR="0" wp14:anchorId="709E2899" wp14:editId="64813B77">
            <wp:extent cx="5943600" cy="7372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409E1" w14:textId="3D031A05" w:rsidR="00017D95" w:rsidRDefault="00017D95" w:rsidP="00017D95"/>
    <w:p w14:paraId="3B0A1266" w14:textId="36FCA690" w:rsidR="00017D95" w:rsidRDefault="00017D95" w:rsidP="00017D95">
      <w:r w:rsidRPr="00017D95">
        <w:lastRenderedPageBreak/>
        <w:drawing>
          <wp:inline distT="0" distB="0" distL="0" distR="0" wp14:anchorId="31061835" wp14:editId="013DB2AF">
            <wp:extent cx="5943600" cy="74809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EA4A1" w14:textId="3F4360B2" w:rsidR="00017D95" w:rsidRDefault="00017D95" w:rsidP="00017D95"/>
    <w:p w14:paraId="16E16FF2" w14:textId="4D1CDCD1" w:rsidR="00017D95" w:rsidRPr="00017D95" w:rsidRDefault="00017D95" w:rsidP="00017D95">
      <w:r w:rsidRPr="00017D95">
        <w:lastRenderedPageBreak/>
        <w:drawing>
          <wp:inline distT="0" distB="0" distL="0" distR="0" wp14:anchorId="67502360" wp14:editId="7029F7E8">
            <wp:extent cx="5943600" cy="7528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2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17D95" w:rsidRPr="00017D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TM1MTY2sTA1NTVQ0lEKTi0uzszPAykwrAUA+NJpNywAAAA="/>
  </w:docVars>
  <w:rsids>
    <w:rsidRoot w:val="00017D95"/>
    <w:rsid w:val="00017D95"/>
    <w:rsid w:val="00DE0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C37D0"/>
  <w15:chartTrackingRefBased/>
  <w15:docId w15:val="{327AE7EB-EFDC-42C0-84CF-65527E83A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j</dc:creator>
  <cp:keywords/>
  <dc:description/>
  <cp:lastModifiedBy>bharath j</cp:lastModifiedBy>
  <cp:revision>1</cp:revision>
  <dcterms:created xsi:type="dcterms:W3CDTF">2020-05-21T14:55:00Z</dcterms:created>
  <dcterms:modified xsi:type="dcterms:W3CDTF">2020-05-21T14:57:00Z</dcterms:modified>
</cp:coreProperties>
</file>